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ieteknik"/>
      <w:r>
        <w:t xml:space="preserve">Studieteknik</w:t>
      </w:r>
      <w:bookmarkEnd w:id="20"/>
    </w:p>
    <w:p>
      <w:pPr>
        <w:pStyle w:val="Heading2"/>
      </w:pPr>
      <w:bookmarkStart w:id="21" w:name="modesty-blaise"/>
      <w:r>
        <w:t xml:space="preserve">Modesty Blaise</w:t>
      </w:r>
      <w:bookmarkEnd w:id="21"/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